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4E0C" w:rsidRPr="006756C6" w:rsidRDefault="000E4E0C" w:rsidP="000E4E0C">
      <w:pPr>
        <w:tabs>
          <w:tab w:val="left" w:pos="1215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236220</wp:posOffset>
            </wp:positionV>
            <wp:extent cx="663575" cy="563880"/>
            <wp:effectExtent l="1905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14423" t="15063" r="14104" b="16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5" cy="563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E4E0C" w:rsidRPr="006756C6" w:rsidRDefault="000E4E0C" w:rsidP="000E4E0C">
      <w:pPr>
        <w:rPr>
          <w:rFonts w:ascii="Arial" w:hAnsi="Arial" w:cs="Arial"/>
        </w:rPr>
      </w:pPr>
    </w:p>
    <w:p w:rsidR="000E4E0C" w:rsidRPr="006756C6" w:rsidRDefault="000E4E0C" w:rsidP="000E4E0C">
      <w:pPr>
        <w:pStyle w:val="NoSpacing"/>
        <w:rPr>
          <w:rFonts w:ascii="Arial" w:hAnsi="Arial" w:cs="Arial"/>
          <w:b/>
          <w:bCs/>
        </w:rPr>
      </w:pPr>
    </w:p>
    <w:p w:rsidR="000E4E0C" w:rsidRPr="000E4E0C" w:rsidRDefault="000E4E0C" w:rsidP="000E4E0C">
      <w:pPr>
        <w:pStyle w:val="NoSpacing"/>
        <w:rPr>
          <w:rFonts w:ascii="Arial" w:hAnsi="Arial" w:cs="Arial"/>
          <w:b/>
          <w:bCs/>
          <w:sz w:val="8"/>
        </w:rPr>
      </w:pPr>
    </w:p>
    <w:p w:rsidR="000E4E0C" w:rsidRPr="006756C6" w:rsidRDefault="000E4E0C" w:rsidP="000E4E0C">
      <w:pPr>
        <w:pStyle w:val="NoSpacing"/>
        <w:jc w:val="center"/>
        <w:rPr>
          <w:rFonts w:ascii="Arial" w:hAnsi="Arial" w:cs="Arial"/>
          <w:b/>
          <w:bCs/>
        </w:rPr>
      </w:pPr>
      <w:r w:rsidRPr="006756C6">
        <w:rPr>
          <w:rFonts w:ascii="Arial" w:hAnsi="Arial" w:cs="Arial"/>
          <w:b/>
          <w:bCs/>
        </w:rPr>
        <w:t>Avinashilingam Institute for Home Science and Higher Education for Women</w:t>
      </w:r>
    </w:p>
    <w:p w:rsidR="000E4E0C" w:rsidRPr="000E4E0C" w:rsidRDefault="000E4E0C" w:rsidP="000E4E0C">
      <w:pPr>
        <w:pStyle w:val="NoSpacing"/>
        <w:jc w:val="center"/>
        <w:rPr>
          <w:rFonts w:ascii="Arial" w:hAnsi="Arial" w:cs="Arial"/>
          <w:bCs/>
          <w:sz w:val="20"/>
        </w:rPr>
      </w:pPr>
      <w:r w:rsidRPr="000E4E0C">
        <w:rPr>
          <w:rFonts w:ascii="Arial" w:hAnsi="Arial" w:cs="Arial"/>
          <w:bCs/>
          <w:sz w:val="20"/>
        </w:rPr>
        <w:t>(Deemed to be University under Category ‘A’ by MHRD, Estd. u/s 3 of UGC Act 1956)</w:t>
      </w:r>
    </w:p>
    <w:p w:rsidR="000E4E0C" w:rsidRPr="000E4E0C" w:rsidRDefault="000E4E0C" w:rsidP="000E4E0C">
      <w:pPr>
        <w:pStyle w:val="NoSpacing"/>
        <w:jc w:val="center"/>
        <w:rPr>
          <w:rFonts w:ascii="Arial" w:hAnsi="Arial" w:cs="Arial"/>
          <w:bCs/>
          <w:color w:val="292526"/>
          <w:sz w:val="20"/>
        </w:rPr>
      </w:pPr>
      <w:r w:rsidRPr="000E4E0C">
        <w:rPr>
          <w:rFonts w:ascii="Arial" w:hAnsi="Arial" w:cs="Arial"/>
          <w:bCs/>
          <w:sz w:val="20"/>
        </w:rPr>
        <w:t>Re-accredited with ‘A+’ Grade by NAAC. Recognised by UGC Under Section 12B</w:t>
      </w:r>
    </w:p>
    <w:p w:rsidR="000E4E0C" w:rsidRPr="006756C6" w:rsidRDefault="000E4E0C" w:rsidP="000E4E0C">
      <w:pPr>
        <w:pStyle w:val="NoSpacing"/>
        <w:jc w:val="center"/>
        <w:rPr>
          <w:rFonts w:ascii="Arial" w:hAnsi="Arial" w:cs="Arial"/>
          <w:b/>
          <w:bCs/>
        </w:rPr>
      </w:pPr>
      <w:r w:rsidRPr="006756C6">
        <w:rPr>
          <w:rFonts w:ascii="Arial" w:hAnsi="Arial" w:cs="Arial"/>
          <w:b/>
          <w:bCs/>
        </w:rPr>
        <w:t>Coimbatore - 641 043, Tamil Nadu, India</w:t>
      </w:r>
    </w:p>
    <w:p w:rsidR="000E4E0C" w:rsidRPr="000E4E0C" w:rsidRDefault="000E4E0C" w:rsidP="000E4E0C">
      <w:pPr>
        <w:pStyle w:val="NoSpacing"/>
        <w:spacing w:line="276" w:lineRule="auto"/>
        <w:jc w:val="center"/>
        <w:rPr>
          <w:rFonts w:ascii="Arial" w:hAnsi="Arial" w:cs="Arial"/>
          <w:b/>
          <w:bCs/>
          <w:sz w:val="12"/>
        </w:rPr>
      </w:pPr>
    </w:p>
    <w:p w:rsidR="000E4E0C" w:rsidRPr="006756C6" w:rsidRDefault="000E4E0C" w:rsidP="000E4E0C">
      <w:pPr>
        <w:spacing w:after="0"/>
        <w:ind w:right="-540"/>
        <w:jc w:val="center"/>
        <w:rPr>
          <w:rFonts w:ascii="Arial" w:hAnsi="Arial" w:cs="Arial"/>
          <w:b/>
          <w:bCs/>
        </w:rPr>
      </w:pPr>
      <w:r w:rsidRPr="006756C6">
        <w:rPr>
          <w:rFonts w:ascii="Arial" w:hAnsi="Arial" w:cs="Arial"/>
          <w:b/>
          <w:bCs/>
        </w:rPr>
        <w:t>Master’s Degree Examination – November 2019</w:t>
      </w:r>
    </w:p>
    <w:p w:rsidR="000E4E0C" w:rsidRPr="006756C6" w:rsidRDefault="000E4E0C" w:rsidP="000E4E0C">
      <w:pPr>
        <w:pStyle w:val="NoSpacing"/>
        <w:spacing w:line="276" w:lineRule="auto"/>
        <w:jc w:val="center"/>
        <w:rPr>
          <w:rFonts w:ascii="Arial" w:hAnsi="Arial" w:cs="Arial"/>
        </w:rPr>
      </w:pPr>
      <w:r w:rsidRPr="006756C6">
        <w:rPr>
          <w:rFonts w:ascii="Arial" w:hAnsi="Arial" w:cs="Arial"/>
          <w:b/>
          <w:bCs/>
        </w:rPr>
        <w:t>Semester I</w:t>
      </w:r>
      <w:r>
        <w:rPr>
          <w:rFonts w:ascii="Arial" w:hAnsi="Arial" w:cs="Arial"/>
          <w:b/>
          <w:bCs/>
        </w:rPr>
        <w:t>II</w:t>
      </w:r>
    </w:p>
    <w:p w:rsidR="000E4E0C" w:rsidRPr="000E4E0C" w:rsidRDefault="000E4E0C" w:rsidP="000E4E0C">
      <w:pPr>
        <w:pStyle w:val="NoSpacing"/>
        <w:spacing w:line="276" w:lineRule="auto"/>
        <w:rPr>
          <w:rFonts w:ascii="Arial" w:hAnsi="Arial" w:cs="Arial"/>
          <w:sz w:val="4"/>
        </w:rPr>
      </w:pPr>
    </w:p>
    <w:p w:rsidR="000E4E0C" w:rsidRPr="006756C6" w:rsidRDefault="000E4E0C" w:rsidP="000E4E0C">
      <w:pPr>
        <w:pStyle w:val="NoSpacing"/>
        <w:spacing w:line="276" w:lineRule="auto"/>
        <w:rPr>
          <w:rFonts w:ascii="Arial" w:hAnsi="Arial" w:cs="Arial"/>
          <w:b/>
          <w:bCs/>
        </w:rPr>
      </w:pPr>
      <w:r w:rsidRPr="006756C6">
        <w:rPr>
          <w:rFonts w:ascii="Arial" w:hAnsi="Arial" w:cs="Arial"/>
          <w:b/>
          <w:bCs/>
        </w:rPr>
        <w:t>Class</w:t>
      </w:r>
      <w:r w:rsidRPr="006756C6">
        <w:rPr>
          <w:rFonts w:ascii="Arial" w:hAnsi="Arial" w:cs="Arial"/>
          <w:b/>
          <w:bCs/>
        </w:rPr>
        <w:tab/>
        <w:t xml:space="preserve">    : I</w:t>
      </w:r>
      <w:r>
        <w:rPr>
          <w:rFonts w:ascii="Arial" w:hAnsi="Arial" w:cs="Arial"/>
          <w:b/>
          <w:bCs/>
        </w:rPr>
        <w:t>I</w:t>
      </w:r>
      <w:r w:rsidRPr="006756C6">
        <w:rPr>
          <w:rFonts w:ascii="Arial" w:hAnsi="Arial" w:cs="Arial"/>
          <w:b/>
          <w:bCs/>
        </w:rPr>
        <w:t xml:space="preserve"> PG</w:t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  <w:t xml:space="preserve">                </w:t>
      </w:r>
      <w:r>
        <w:rPr>
          <w:rFonts w:ascii="Arial" w:hAnsi="Arial" w:cs="Arial"/>
          <w:b/>
          <w:bCs/>
        </w:rPr>
        <w:t xml:space="preserve">       </w:t>
      </w:r>
      <w:r w:rsidRPr="006756C6">
        <w:rPr>
          <w:rFonts w:ascii="Arial" w:hAnsi="Arial" w:cs="Arial"/>
          <w:b/>
          <w:bCs/>
        </w:rPr>
        <w:t xml:space="preserve">    </w:t>
      </w:r>
      <w:r>
        <w:rPr>
          <w:rFonts w:ascii="Arial" w:hAnsi="Arial" w:cs="Arial"/>
          <w:b/>
          <w:bCs/>
        </w:rPr>
        <w:t xml:space="preserve">          </w:t>
      </w:r>
      <w:r w:rsidRPr="006756C6">
        <w:rPr>
          <w:rFonts w:ascii="Arial" w:hAnsi="Arial" w:cs="Arial"/>
          <w:b/>
          <w:bCs/>
        </w:rPr>
        <w:t xml:space="preserve">  Time: 3 hours                                                                                Major     :  </w:t>
      </w:r>
      <w:r>
        <w:rPr>
          <w:rFonts w:ascii="Arial" w:hAnsi="Arial" w:cs="Arial"/>
          <w:b/>
          <w:bCs/>
        </w:rPr>
        <w:t>Biotechnology</w:t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 w:rsidRPr="006756C6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            </w:t>
      </w:r>
      <w:r w:rsidRPr="006756C6">
        <w:rPr>
          <w:rFonts w:ascii="Arial" w:hAnsi="Arial" w:cs="Arial"/>
          <w:b/>
          <w:bCs/>
        </w:rPr>
        <w:t>Max. Marks: 60</w:t>
      </w:r>
    </w:p>
    <w:p w:rsidR="000E4E0C" w:rsidRPr="006756C6" w:rsidRDefault="000E4E0C" w:rsidP="000E4E0C">
      <w:pPr>
        <w:pStyle w:val="NoSpacing"/>
        <w:spacing w:line="276" w:lineRule="auto"/>
        <w:rPr>
          <w:rFonts w:ascii="Arial" w:hAnsi="Arial" w:cs="Arial"/>
          <w:b/>
          <w:bCs/>
        </w:rPr>
      </w:pPr>
    </w:p>
    <w:p w:rsidR="000E4E0C" w:rsidRPr="000E4E0C" w:rsidRDefault="000E4E0C" w:rsidP="000E4E0C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</w:t>
      </w:r>
      <w:r w:rsidRPr="000E4E0C">
        <w:rPr>
          <w:rFonts w:ascii="Arial" w:hAnsi="Arial" w:cs="Arial"/>
          <w:b/>
          <w:bCs/>
          <w:sz w:val="24"/>
          <w:szCs w:val="24"/>
        </w:rPr>
        <w:t xml:space="preserve">17MBTC16- Enzymes </w:t>
      </w:r>
      <w:r>
        <w:rPr>
          <w:rFonts w:ascii="Arial" w:hAnsi="Arial" w:cs="Arial"/>
          <w:b/>
          <w:bCs/>
          <w:sz w:val="24"/>
          <w:szCs w:val="24"/>
        </w:rPr>
        <w:t>a</w:t>
      </w:r>
      <w:r w:rsidRPr="000E4E0C">
        <w:rPr>
          <w:rFonts w:ascii="Arial" w:hAnsi="Arial" w:cs="Arial"/>
          <w:b/>
          <w:bCs/>
          <w:sz w:val="24"/>
          <w:szCs w:val="24"/>
        </w:rPr>
        <w:t>nd Bioprocess Technology</w:t>
      </w:r>
    </w:p>
    <w:p w:rsidR="000E4E0C" w:rsidRPr="000E4E0C" w:rsidRDefault="000E4E0C" w:rsidP="000E4E0C">
      <w:pPr>
        <w:pStyle w:val="NoSpacing"/>
        <w:spacing w:line="276" w:lineRule="auto"/>
        <w:jc w:val="center"/>
        <w:rPr>
          <w:rFonts w:ascii="Arial" w:hAnsi="Arial" w:cs="Arial"/>
          <w:b/>
          <w:bCs/>
          <w:sz w:val="4"/>
        </w:rPr>
      </w:pPr>
    </w:p>
    <w:p w:rsidR="000E4E0C" w:rsidRPr="006756C6" w:rsidRDefault="000E4E0C" w:rsidP="000E4E0C">
      <w:pPr>
        <w:tabs>
          <w:tab w:val="center" w:pos="5298"/>
          <w:tab w:val="left" w:pos="8480"/>
        </w:tabs>
        <w:spacing w:after="0"/>
        <w:rPr>
          <w:rFonts w:ascii="Arial" w:hAnsi="Arial" w:cs="Arial"/>
          <w:b/>
          <w:bCs/>
        </w:rPr>
      </w:pPr>
      <w:r w:rsidRPr="006756C6">
        <w:rPr>
          <w:rFonts w:ascii="Arial" w:hAnsi="Arial" w:cs="Arial"/>
          <w:b/>
          <w:bCs/>
        </w:rPr>
        <w:tab/>
        <w:t xml:space="preserve">                                          Part A           </w:t>
      </w:r>
      <w:r>
        <w:rPr>
          <w:rFonts w:ascii="Arial" w:hAnsi="Arial" w:cs="Arial"/>
          <w:b/>
          <w:bCs/>
        </w:rPr>
        <w:t xml:space="preserve">                      </w:t>
      </w:r>
      <w:r w:rsidRPr="006756C6">
        <w:rPr>
          <w:rFonts w:ascii="Arial" w:hAnsi="Arial" w:cs="Arial"/>
          <w:b/>
          <w:bCs/>
        </w:rPr>
        <w:t>10 x ½  =5</w:t>
      </w:r>
    </w:p>
    <w:p w:rsidR="000E4E0C" w:rsidRDefault="000E4E0C" w:rsidP="000E4E0C">
      <w:pPr>
        <w:pStyle w:val="NoSpacing"/>
        <w:jc w:val="center"/>
        <w:rPr>
          <w:rFonts w:ascii="Arial" w:hAnsi="Arial" w:cs="Arial"/>
          <w:b/>
          <w:bCs/>
        </w:rPr>
      </w:pPr>
      <w:r w:rsidRPr="006756C6">
        <w:rPr>
          <w:rFonts w:ascii="Arial" w:hAnsi="Arial" w:cs="Arial"/>
          <w:b/>
          <w:bCs/>
        </w:rPr>
        <w:tab/>
        <w:t xml:space="preserve">       Choose the correct answer</w:t>
      </w:r>
    </w:p>
    <w:p w:rsidR="000E4E0C" w:rsidRPr="000E4E0C" w:rsidRDefault="000E4E0C" w:rsidP="000E4E0C">
      <w:pPr>
        <w:pStyle w:val="NoSpacing"/>
        <w:jc w:val="center"/>
        <w:rPr>
          <w:rFonts w:ascii="Times New Roman" w:hAnsi="Times New Roman" w:cs="Times New Roman"/>
          <w:b/>
          <w:bCs/>
          <w:color w:val="000000" w:themeColor="text1"/>
          <w:sz w:val="16"/>
          <w:szCs w:val="24"/>
        </w:rPr>
      </w:pPr>
    </w:p>
    <w:p w:rsidR="00896272" w:rsidRPr="00E77475" w:rsidRDefault="0077190E" w:rsidP="004E2A1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Most animal enzymes --------- at temperature above 40</w:t>
      </w:r>
      <w:r w:rsidR="00EB3E8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ºC</w:t>
      </w:r>
      <w:r w:rsidR="00EB3E8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C3A9E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C3A9E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O1K2</w:t>
      </w:r>
    </w:p>
    <w:p w:rsidR="002C3A9E" w:rsidRPr="00E77475" w:rsidRDefault="00EB3E87" w:rsidP="00213CE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natures 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b. Lose its activity</w:t>
      </w:r>
    </w:p>
    <w:p w:rsidR="002C3A9E" w:rsidRPr="00E77475" w:rsidRDefault="00EB3E87" w:rsidP="00213CEB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.   Highly active 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d. Both a &amp;b</w:t>
      </w:r>
    </w:p>
    <w:p w:rsidR="00213CEB" w:rsidRPr="00E77475" w:rsidRDefault="00213CEB" w:rsidP="00213CEB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C3A9E" w:rsidRPr="00E77475" w:rsidRDefault="002C3A9E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2.</w:t>
      </w:r>
      <w:r w:rsidR="0053099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Double reciprocal plot is also known as</w:t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O1K1</w:t>
      </w:r>
    </w:p>
    <w:p w:rsidR="00427AD7" w:rsidRPr="00E77475" w:rsidRDefault="004E2A14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53099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a. MM equation</w:t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53099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b. LB equation</w:t>
      </w:r>
    </w:p>
    <w:p w:rsidR="00427AD7" w:rsidRPr="00E77475" w:rsidRDefault="004E2A14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E1EB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. Eadies-Hofstee plot </w:t>
      </w:r>
      <w:r w:rsidR="001E1EB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d. All of the above</w:t>
      </w:r>
    </w:p>
    <w:p w:rsidR="00213CEB" w:rsidRPr="000E4E0C" w:rsidRDefault="00213CEB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14"/>
          <w:szCs w:val="24"/>
        </w:rPr>
      </w:pPr>
    </w:p>
    <w:p w:rsidR="00427AD7" w:rsidRPr="00E77475" w:rsidRDefault="00427AD7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Alcohol dehydorgenease is a --------- containing enzyme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O2K2</w:t>
      </w:r>
    </w:p>
    <w:p w:rsidR="00427AD7" w:rsidRPr="00E77475" w:rsidRDefault="004E2A14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a. Zinc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b. Copper</w:t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. Nickel</w:t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AD7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d. Iron</w:t>
      </w:r>
    </w:p>
    <w:p w:rsidR="00213CEB" w:rsidRPr="000E4E0C" w:rsidRDefault="00213CEB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14"/>
          <w:szCs w:val="24"/>
        </w:rPr>
      </w:pPr>
    </w:p>
    <w:p w:rsidR="00427AD7" w:rsidRPr="00E77475" w:rsidRDefault="00427AD7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4.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hymotrypsin is a protease enzyme that cleaves on the C-terminal </w:t>
      </w:r>
      <w:r w:rsidR="00A53583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f --- </w:t>
      </w:r>
      <w:r w:rsidR="0042759B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n peptide chains</w:t>
      </w:r>
      <w:r w:rsidR="001D4DFD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D4DFD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D4DFD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D4DFD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D4DFD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O2K2</w:t>
      </w:r>
    </w:p>
    <w:p w:rsidR="00A53583" w:rsidRPr="00E77475" w:rsidRDefault="00A53583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. 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henylalanine (F)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       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. Tryptophan (W), </w:t>
      </w:r>
    </w:p>
    <w:p w:rsidR="00213CEB" w:rsidRDefault="00A53583" w:rsidP="00A5358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. Tyrosine (Y)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B152BC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All of the above</w:t>
      </w:r>
    </w:p>
    <w:p w:rsidR="00E77475" w:rsidRPr="000E4E0C" w:rsidRDefault="00E77475" w:rsidP="00A5358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  <w:sz w:val="16"/>
          <w:szCs w:val="24"/>
        </w:rPr>
      </w:pPr>
    </w:p>
    <w:p w:rsidR="001D4DFD" w:rsidRPr="00E77475" w:rsidRDefault="001D4DFD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</w:t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Which of the following is a best eukaryotic expression system for the enzyme production</w:t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O3K1</w:t>
      </w:r>
    </w:p>
    <w:p w:rsidR="002A36AF" w:rsidRPr="00E77475" w:rsidRDefault="004E2A14" w:rsidP="00B644C5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6AF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 </w:t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ccharomyces cerevisiae </w:t>
      </w:r>
      <w:r w:rsidR="00B644C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b. Saccharomyces bayanus</w:t>
      </w:r>
    </w:p>
    <w:p w:rsidR="00B644C5" w:rsidRPr="00E77475" w:rsidRDefault="00B644C5" w:rsidP="00B644C5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c. Kluyveromyces lactic 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d. Both a and c</w:t>
      </w:r>
    </w:p>
    <w:p w:rsidR="00213CEB" w:rsidRPr="000E4E0C" w:rsidRDefault="00213CEB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16"/>
          <w:szCs w:val="24"/>
        </w:rPr>
      </w:pPr>
    </w:p>
    <w:p w:rsidR="002A36AF" w:rsidRPr="00E77475" w:rsidRDefault="002A36AF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</w:t>
      </w:r>
      <w:r w:rsidR="00CF5F89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zymes can be separated based on </w:t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O2K2</w:t>
      </w:r>
    </w:p>
    <w:p w:rsidR="00891624" w:rsidRPr="00E77475" w:rsidRDefault="004E2A14" w:rsidP="00CF5F89">
      <w:pPr>
        <w:spacing w:after="0"/>
        <w:ind w:firstLine="284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891624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. </w:t>
      </w:r>
      <w:r w:rsidR="00CF5F89" w:rsidRPr="00E7747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shd w:val="clear" w:color="auto" w:fill="FFFFFF"/>
        </w:rPr>
        <w:t xml:space="preserve">Size, charge and solubility </w:t>
      </w:r>
      <w:r w:rsidR="00CF5F89" w:rsidRPr="00E7747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shd w:val="clear" w:color="auto" w:fill="FFFFFF"/>
        </w:rPr>
        <w:tab/>
        <w:t>b. Size, shape and solubility</w:t>
      </w:r>
    </w:p>
    <w:p w:rsidR="00CF5F89" w:rsidRPr="00E77475" w:rsidRDefault="00CF5F89" w:rsidP="00CF5F89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shd w:val="clear" w:color="auto" w:fill="FFFFFF"/>
        </w:rPr>
        <w:tab/>
        <w:t>b. Colour, charge and solubility</w:t>
      </w:r>
      <w:r w:rsidRPr="00E7747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shd w:val="clear" w:color="auto" w:fill="FFFFFF"/>
        </w:rPr>
        <w:tab/>
        <w:t>d. Size, charge and visocity</w:t>
      </w:r>
    </w:p>
    <w:p w:rsidR="00213CEB" w:rsidRPr="00E77475" w:rsidRDefault="00213CEB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72038" w:rsidRPr="00E77475" w:rsidRDefault="00891624" w:rsidP="00EC3441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7. </w:t>
      </w:r>
      <w:r w:rsidR="00EC3441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ell isolation and cultivation is one of the step in </w:t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E77475"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>CO2K2</w:t>
      </w:r>
    </w:p>
    <w:p w:rsidR="00EC3441" w:rsidRPr="00E77475" w:rsidRDefault="00EC3441" w:rsidP="00EC3441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a. Enzyme processing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 xml:space="preserve">b. Upstream processing </w:t>
      </w:r>
    </w:p>
    <w:p w:rsidR="00EC3441" w:rsidRPr="00E77475" w:rsidRDefault="00EC3441" w:rsidP="00EC3441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 xml:space="preserve">c. Downstream processing 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d. Cell processing</w:t>
      </w:r>
    </w:p>
    <w:p w:rsidR="00507069" w:rsidRPr="000E4E0C" w:rsidRDefault="00507069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14"/>
          <w:szCs w:val="24"/>
          <w:shd w:val="clear" w:color="auto" w:fill="FFFFFF"/>
        </w:rPr>
      </w:pPr>
    </w:p>
    <w:p w:rsidR="004B11BE" w:rsidRPr="00E77475" w:rsidRDefault="00507069" w:rsidP="004B11BE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8. 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Which type of reactor, aeration is generally accomplished in a separate vessel?</w:t>
      </w:r>
    </w:p>
    <w:p w:rsidR="00213CEB" w:rsidRPr="00E77475" w:rsidRDefault="004B11BE" w:rsidP="00CA46B9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a. Fluidised bed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b. Trickle bed</w:t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E77475">
        <w:rPr>
          <w:rFonts w:ascii="Times New Roman" w:hAnsi="Times New Roman" w:cs="Times New Roman"/>
          <w:color w:val="000000" w:themeColor="text1"/>
          <w:sz w:val="24"/>
          <w:szCs w:val="24"/>
        </w:rPr>
        <w:t>CO3K2</w:t>
      </w:r>
    </w:p>
    <w:p w:rsidR="004B11BE" w:rsidRPr="00E77475" w:rsidRDefault="004B11BE" w:rsidP="00CA46B9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. Packed bed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d. Tower bioreactors</w:t>
      </w:r>
    </w:p>
    <w:p w:rsidR="00213CEB" w:rsidRPr="000E4E0C" w:rsidRDefault="00213CEB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14"/>
          <w:szCs w:val="24"/>
          <w:shd w:val="clear" w:color="auto" w:fill="FFFFFF"/>
        </w:rPr>
      </w:pPr>
    </w:p>
    <w:p w:rsidR="00D27124" w:rsidRPr="00E77475" w:rsidRDefault="00D27124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9.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What is the unit of influent flow rate?</w:t>
      </w:r>
      <w:r w:rsidR="00923F3D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923F3D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923F3D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923F3D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                     </w:t>
      </w:r>
      <w:r w:rsidR="00923F3D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5K1</w:t>
      </w:r>
    </w:p>
    <w:p w:rsidR="004B11BE" w:rsidRPr="00E77475" w:rsidRDefault="004E2A14" w:rsidP="004B11BE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923F3D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m d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b. m/d</w:t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       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. m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/d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d. m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3</w:t>
      </w:r>
      <w:r w:rsidR="004B11BE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/d</w:t>
      </w:r>
    </w:p>
    <w:p w:rsidR="00213CEB" w:rsidRPr="000E4E0C" w:rsidRDefault="00213CEB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14"/>
          <w:szCs w:val="24"/>
          <w:shd w:val="clear" w:color="auto" w:fill="FFFFFF"/>
        </w:rPr>
      </w:pPr>
    </w:p>
    <w:p w:rsidR="00923F3D" w:rsidRPr="00E77475" w:rsidRDefault="00923F3D" w:rsidP="00213CE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0. </w:t>
      </w:r>
      <w:r w:rsidR="00C7062B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Mechanical agitation is required only in ____________ </w:t>
      </w:r>
      <w:r w:rsidR="000E4E0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                               </w:t>
      </w:r>
      <w:r w:rsidR="004E2A14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5K2</w:t>
      </w:r>
    </w:p>
    <w:p w:rsidR="00923F3D" w:rsidRPr="00E77475" w:rsidRDefault="004E2A14" w:rsidP="00C7062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C7062B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. Packed bed</w:t>
      </w:r>
      <w:r w:rsidR="00C7062B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="00C7062B"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b. Airlift bioreactor</w:t>
      </w:r>
    </w:p>
    <w:p w:rsidR="00C7062B" w:rsidRPr="00E77475" w:rsidRDefault="00C7062B" w:rsidP="00C7062B">
      <w:pPr>
        <w:spacing w:after="0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c. Stirred tank</w:t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r w:rsidRPr="00E774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  <w:t>d. Bubble column</w:t>
      </w:r>
    </w:p>
    <w:p w:rsidR="00507069" w:rsidRPr="00E77475" w:rsidRDefault="00507069" w:rsidP="00213CEB">
      <w:pPr>
        <w:spacing w:after="0"/>
        <w:ind w:firstLine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A46B9" w:rsidRDefault="00CA46B9" w:rsidP="00213CEB">
      <w:pPr>
        <w:spacing w:after="0"/>
        <w:ind w:firstLine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E0C" w:rsidRDefault="000E4E0C" w:rsidP="00213CEB">
      <w:pPr>
        <w:spacing w:after="0"/>
        <w:ind w:firstLine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E0C" w:rsidRDefault="000E4E0C" w:rsidP="00213CEB">
      <w:pPr>
        <w:spacing w:after="0"/>
        <w:ind w:firstLine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E4E0C" w:rsidRDefault="000E4E0C" w:rsidP="00213CEB">
      <w:pPr>
        <w:spacing w:after="0"/>
        <w:ind w:firstLine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A46B9" w:rsidRDefault="00CA46B9" w:rsidP="00CA46B9">
      <w:pPr>
        <w:spacing w:after="0"/>
        <w:ind w:firstLine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B</w:t>
      </w:r>
    </w:p>
    <w:p w:rsidR="00CA46B9" w:rsidRDefault="00F85AE0" w:rsidP="00CA46B9">
      <w:pPr>
        <w:spacing w:after="0"/>
        <w:ind w:firstLine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Answer ALL questions                           </w:t>
      </w:r>
      <w:r w:rsidR="00B72731">
        <w:rPr>
          <w:rFonts w:ascii="Times New Roman" w:hAnsi="Times New Roman" w:cs="Times New Roman"/>
          <w:b/>
          <w:bCs/>
          <w:sz w:val="24"/>
          <w:szCs w:val="24"/>
        </w:rPr>
        <w:t>5 x 4 = 2</w:t>
      </w:r>
      <w:r w:rsidR="00CA46B9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A46B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A46B9" w:rsidRDefault="00CA46B9" w:rsidP="00CA46B9">
      <w:pPr>
        <w:spacing w:after="0"/>
        <w:ind w:firstLine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 should not exceed 200 words or one page</w:t>
      </w:r>
    </w:p>
    <w:p w:rsidR="008C2451" w:rsidRPr="005C3E9D" w:rsidRDefault="008C2451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72EAB" w:rsidRPr="005C3E9D" w:rsidRDefault="008C2451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C3E9D">
        <w:rPr>
          <w:rFonts w:ascii="Times New Roman" w:hAnsi="Times New Roman" w:cs="Times New Roman"/>
          <w:sz w:val="24"/>
          <w:szCs w:val="24"/>
        </w:rPr>
        <w:t xml:space="preserve">      11. a.</w:t>
      </w:r>
      <w:r w:rsidR="00F33910">
        <w:rPr>
          <w:rFonts w:ascii="Times New Roman" w:hAnsi="Times New Roman" w:cs="Times New Roman"/>
          <w:sz w:val="24"/>
          <w:szCs w:val="24"/>
        </w:rPr>
        <w:t xml:space="preserve"> Discuss </w:t>
      </w:r>
      <w:r w:rsidR="00992AAB">
        <w:rPr>
          <w:rFonts w:ascii="Times New Roman" w:hAnsi="Times New Roman" w:cs="Times New Roman"/>
          <w:sz w:val="24"/>
          <w:szCs w:val="24"/>
        </w:rPr>
        <w:t>the factors influencing the rate of enzymatic reactions</w:t>
      </w:r>
      <w:r w:rsidR="00992AAB">
        <w:rPr>
          <w:rFonts w:ascii="Times New Roman" w:hAnsi="Times New Roman" w:cs="Times New Roman"/>
          <w:sz w:val="24"/>
          <w:szCs w:val="24"/>
        </w:rPr>
        <w:tab/>
      </w:r>
      <w:r w:rsidR="00992AAB"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CO1</w:t>
      </w:r>
      <w:r w:rsidR="00E83E50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</w:p>
    <w:p w:rsidR="00A72EAB" w:rsidRPr="005C3E9D" w:rsidRDefault="00F76360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C2451" w:rsidRPr="005C3E9D">
        <w:rPr>
          <w:rFonts w:ascii="Times New Roman" w:hAnsi="Times New Roman" w:cs="Times New Roman"/>
          <w:sz w:val="24"/>
          <w:szCs w:val="24"/>
        </w:rPr>
        <w:t>Or</w:t>
      </w:r>
    </w:p>
    <w:p w:rsidR="008C2451" w:rsidRDefault="00992AAB" w:rsidP="008C2451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 note on various enzyme inhibition.</w:t>
      </w:r>
      <w:r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CO1</w:t>
      </w:r>
      <w:r w:rsidR="00E83E50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F76360" w:rsidRPr="005C3E9D" w:rsidRDefault="00F76360" w:rsidP="00F76360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1C4382" w:rsidRPr="005C3E9D" w:rsidRDefault="008C2451" w:rsidP="008C2451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C3E9D">
        <w:rPr>
          <w:rFonts w:ascii="Times New Roman" w:hAnsi="Times New Roman" w:cs="Times New Roman"/>
          <w:sz w:val="24"/>
          <w:szCs w:val="24"/>
        </w:rPr>
        <w:t xml:space="preserve">12. </w:t>
      </w:r>
      <w:r w:rsidR="001C4382" w:rsidRPr="005C3E9D">
        <w:rPr>
          <w:rFonts w:ascii="Times New Roman" w:hAnsi="Times New Roman" w:cs="Times New Roman"/>
          <w:sz w:val="24"/>
          <w:szCs w:val="24"/>
        </w:rPr>
        <w:t xml:space="preserve">a. Elucidate the </w:t>
      </w:r>
      <w:r w:rsidR="007A2466">
        <w:rPr>
          <w:rFonts w:ascii="Times New Roman" w:hAnsi="Times New Roman" w:cs="Times New Roman"/>
          <w:sz w:val="24"/>
          <w:szCs w:val="24"/>
        </w:rPr>
        <w:t>roles of metal ions in enzyme actions.</w:t>
      </w:r>
      <w:r w:rsidR="00DA1A55">
        <w:rPr>
          <w:rFonts w:ascii="Times New Roman" w:hAnsi="Times New Roman" w:cs="Times New Roman"/>
          <w:sz w:val="24"/>
          <w:szCs w:val="24"/>
        </w:rPr>
        <w:tab/>
      </w:r>
      <w:r w:rsidR="00DA1A55">
        <w:rPr>
          <w:rFonts w:ascii="Times New Roman" w:hAnsi="Times New Roman" w:cs="Times New Roman"/>
          <w:sz w:val="24"/>
          <w:szCs w:val="24"/>
        </w:rPr>
        <w:tab/>
      </w:r>
      <w:r w:rsidR="00DA1A55"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CO2</w:t>
      </w:r>
      <w:r w:rsidR="00E83E50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</w:p>
    <w:p w:rsidR="001C4382" w:rsidRPr="005C3E9D" w:rsidRDefault="00F76360" w:rsidP="001C4382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4382" w:rsidRPr="005C3E9D">
        <w:rPr>
          <w:rFonts w:ascii="Times New Roman" w:hAnsi="Times New Roman" w:cs="Times New Roman"/>
          <w:sz w:val="24"/>
          <w:szCs w:val="24"/>
        </w:rPr>
        <w:t>Or</w:t>
      </w:r>
    </w:p>
    <w:p w:rsidR="001C4382" w:rsidRDefault="00DA1A55" w:rsidP="001C4382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isoenzymes? Discuss its importance with example.</w:t>
      </w:r>
      <w:r w:rsidR="00E83E5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CO2</w:t>
      </w:r>
      <w:r w:rsidR="00E83E50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E83E50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F76360" w:rsidRPr="005C3E9D" w:rsidRDefault="00F76360" w:rsidP="00F76360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1C4382" w:rsidRPr="005C3E9D" w:rsidRDefault="001C4382" w:rsidP="001C4382">
      <w:pPr>
        <w:pStyle w:val="ListParagraph"/>
        <w:tabs>
          <w:tab w:val="left" w:pos="567"/>
        </w:tabs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C3E9D">
        <w:rPr>
          <w:rFonts w:ascii="Times New Roman" w:hAnsi="Times New Roman" w:cs="Times New Roman"/>
          <w:sz w:val="24"/>
          <w:szCs w:val="24"/>
        </w:rPr>
        <w:t xml:space="preserve">13. </w:t>
      </w:r>
      <w:r w:rsidR="003F377E" w:rsidRPr="005C3E9D">
        <w:rPr>
          <w:rFonts w:ascii="Times New Roman" w:hAnsi="Times New Roman" w:cs="Times New Roman"/>
          <w:sz w:val="24"/>
          <w:szCs w:val="24"/>
        </w:rPr>
        <w:t xml:space="preserve">a. </w:t>
      </w:r>
      <w:r w:rsidR="005A0FEE">
        <w:rPr>
          <w:rFonts w:ascii="Times New Roman" w:hAnsi="Times New Roman" w:cs="Times New Roman"/>
          <w:sz w:val="24"/>
          <w:szCs w:val="24"/>
        </w:rPr>
        <w:t>Enzymes in bioconversions- Justify.</w:t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5A0FEE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3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</w:p>
    <w:p w:rsidR="00F76360" w:rsidRDefault="00F76360" w:rsidP="00F76360">
      <w:pPr>
        <w:pStyle w:val="ListParagraph"/>
        <w:tabs>
          <w:tab w:val="left" w:pos="567"/>
        </w:tabs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F377E" w:rsidRPr="005C3E9D">
        <w:rPr>
          <w:rFonts w:ascii="Times New Roman" w:hAnsi="Times New Roman" w:cs="Times New Roman"/>
          <w:sz w:val="24"/>
          <w:szCs w:val="24"/>
        </w:rPr>
        <w:t>Or</w:t>
      </w:r>
    </w:p>
    <w:p w:rsidR="003F377E" w:rsidRPr="00F76360" w:rsidRDefault="00F76360" w:rsidP="00F76360">
      <w:pPr>
        <w:tabs>
          <w:tab w:val="left" w:pos="567"/>
        </w:tabs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76360">
        <w:rPr>
          <w:rFonts w:ascii="Times New Roman" w:hAnsi="Times New Roman" w:cs="Times New Roman"/>
          <w:sz w:val="24"/>
          <w:szCs w:val="24"/>
        </w:rPr>
        <w:t>b.</w:t>
      </w:r>
      <w:r w:rsidR="005A0FEE">
        <w:rPr>
          <w:rFonts w:ascii="Times New Roman" w:hAnsi="Times New Roman" w:cs="Times New Roman"/>
          <w:sz w:val="24"/>
          <w:szCs w:val="24"/>
        </w:rPr>
        <w:t xml:space="preserve"> Biotechnological applications of enzymes- Discuss</w:t>
      </w:r>
      <w:r w:rsidR="00E77475">
        <w:rPr>
          <w:rFonts w:ascii="Times New Roman" w:hAnsi="Times New Roman" w:cs="Times New Roman"/>
          <w:sz w:val="24"/>
          <w:szCs w:val="24"/>
        </w:rPr>
        <w:t>.</w:t>
      </w:r>
      <w:r w:rsidR="005A0FEE">
        <w:rPr>
          <w:rFonts w:ascii="Times New Roman" w:hAnsi="Times New Roman" w:cs="Times New Roman"/>
          <w:sz w:val="24"/>
          <w:szCs w:val="24"/>
        </w:rPr>
        <w:tab/>
      </w:r>
      <w:r w:rsidR="005A0FEE">
        <w:rPr>
          <w:rFonts w:ascii="Times New Roman" w:hAnsi="Times New Roman" w:cs="Times New Roman"/>
          <w:sz w:val="24"/>
          <w:szCs w:val="24"/>
        </w:rPr>
        <w:tab/>
      </w:r>
      <w:r w:rsidR="005A0FEE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3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3F377E" w:rsidRPr="003F377E" w:rsidRDefault="003F377E" w:rsidP="003F377E">
      <w:pPr>
        <w:pStyle w:val="ListParagraph"/>
        <w:tabs>
          <w:tab w:val="left" w:pos="567"/>
        </w:tabs>
        <w:spacing w:after="0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5C3E9D" w:rsidRPr="00F76360" w:rsidRDefault="00394119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14. a. Explain the strain improvement of increased yield of secondary metabolites?</w:t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4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</w:p>
    <w:p w:rsidR="00F76360" w:rsidRDefault="00F76360" w:rsidP="00F76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C3E9D" w:rsidRPr="00F76360">
        <w:rPr>
          <w:rFonts w:ascii="Times New Roman" w:hAnsi="Times New Roman" w:cs="Times New Roman"/>
          <w:sz w:val="24"/>
          <w:szCs w:val="24"/>
        </w:rPr>
        <w:t>Or</w:t>
      </w:r>
    </w:p>
    <w:p w:rsidR="00F76360" w:rsidRPr="00F76360" w:rsidRDefault="00F76360" w:rsidP="00F76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76360">
        <w:rPr>
          <w:rFonts w:ascii="Times New Roman" w:hAnsi="Times New Roman" w:cs="Times New Roman"/>
          <w:sz w:val="24"/>
          <w:szCs w:val="24"/>
        </w:rPr>
        <w:tab/>
        <w:t>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57E1A">
        <w:rPr>
          <w:rFonts w:ascii="Times New Roman" w:hAnsi="Times New Roman" w:cs="Times New Roman"/>
          <w:sz w:val="24"/>
          <w:szCs w:val="24"/>
        </w:rPr>
        <w:t xml:space="preserve">Give a short account on Tower, Air lift and Packed bed bioreactors. </w:t>
      </w:r>
      <w:r w:rsidR="00857E1A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4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F76360" w:rsidRPr="00F76360" w:rsidRDefault="00F76360" w:rsidP="00F76360"/>
    <w:p w:rsidR="00B07349" w:rsidRPr="00F76360" w:rsidRDefault="000E4E0C" w:rsidP="00F76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B07349" w:rsidRPr="00F76360">
        <w:rPr>
          <w:rFonts w:ascii="Times New Roman" w:hAnsi="Times New Roman" w:cs="Times New Roman"/>
          <w:sz w:val="24"/>
          <w:szCs w:val="24"/>
        </w:rPr>
        <w:t xml:space="preserve">15. a. </w:t>
      </w:r>
      <w:r w:rsidR="00DF7FA4">
        <w:rPr>
          <w:rFonts w:ascii="Times New Roman" w:hAnsi="Times New Roman" w:cs="Times New Roman"/>
          <w:sz w:val="24"/>
          <w:szCs w:val="24"/>
        </w:rPr>
        <w:t>List out the steps involved in harvesting any product.</w:t>
      </w:r>
      <w:r w:rsidR="00DF7FA4">
        <w:rPr>
          <w:rFonts w:ascii="Times New Roman" w:hAnsi="Times New Roman" w:cs="Times New Roman"/>
          <w:sz w:val="24"/>
          <w:szCs w:val="24"/>
        </w:rPr>
        <w:tab/>
      </w:r>
      <w:r w:rsidR="00DF7FA4">
        <w:rPr>
          <w:rFonts w:ascii="Times New Roman" w:hAnsi="Times New Roman" w:cs="Times New Roman"/>
          <w:sz w:val="24"/>
          <w:szCs w:val="24"/>
        </w:rPr>
        <w:tab/>
      </w:r>
      <w:r w:rsidR="00DF7FA4">
        <w:rPr>
          <w:rFonts w:ascii="Times New Roman" w:hAnsi="Times New Roman" w:cs="Times New Roman"/>
          <w:sz w:val="24"/>
          <w:szCs w:val="24"/>
        </w:rPr>
        <w:tab/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CO5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F76360" w:rsidRDefault="00FA4570" w:rsidP="00B07349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76360" w:rsidRPr="00F76360">
        <w:rPr>
          <w:rFonts w:ascii="Times New Roman" w:hAnsi="Times New Roman" w:cs="Times New Roman"/>
          <w:sz w:val="24"/>
          <w:szCs w:val="24"/>
        </w:rPr>
        <w:t>Or</w:t>
      </w:r>
    </w:p>
    <w:p w:rsidR="00F76360" w:rsidRPr="00F76360" w:rsidRDefault="00DF7FA4" w:rsidP="00F76360">
      <w:pPr>
        <w:pStyle w:val="ListParagraph"/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 How will you determine the heat and oxygen transfer coefficients?</w:t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CO5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</w:p>
    <w:p w:rsidR="004356B0" w:rsidRDefault="004356B0" w:rsidP="00A72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4356B0" w:rsidRDefault="004356B0" w:rsidP="00A72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A72EAB" w:rsidRDefault="00A72EAB" w:rsidP="00A72EA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C</w:t>
      </w:r>
    </w:p>
    <w:p w:rsidR="00A72EAB" w:rsidRDefault="00A72EAB" w:rsidP="00A72EA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Answ</w:t>
      </w:r>
      <w:r w:rsidR="00B23C74">
        <w:rPr>
          <w:rFonts w:ascii="Times New Roman" w:hAnsi="Times New Roman" w:cs="Times New Roman"/>
          <w:b/>
          <w:bCs/>
          <w:sz w:val="24"/>
          <w:szCs w:val="24"/>
        </w:rPr>
        <w:t>er the following not exceeding 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00 </w:t>
      </w:r>
      <w:r w:rsidR="00B23C74">
        <w:rPr>
          <w:rFonts w:ascii="Times New Roman" w:hAnsi="Times New Roman" w:cs="Times New Roman"/>
          <w:b/>
          <w:bCs/>
          <w:sz w:val="24"/>
          <w:szCs w:val="24"/>
        </w:rPr>
        <w:t>words or three</w:t>
      </w:r>
      <w:r w:rsidR="00B72731">
        <w:rPr>
          <w:rFonts w:ascii="Times New Roman" w:hAnsi="Times New Roman" w:cs="Times New Roman"/>
          <w:b/>
          <w:bCs/>
          <w:sz w:val="24"/>
          <w:szCs w:val="24"/>
        </w:rPr>
        <w:t xml:space="preserve"> pages.      5 x 7 = 35</w:t>
      </w:r>
    </w:p>
    <w:p w:rsidR="00A72EAB" w:rsidRDefault="00A72EAB" w:rsidP="00A72EA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C2451" w:rsidRPr="005C3E9D" w:rsidRDefault="00A72EAB" w:rsidP="008C2451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5C3E9D">
        <w:rPr>
          <w:rFonts w:ascii="Times New Roman" w:hAnsi="Times New Roman" w:cs="Times New Roman"/>
          <w:sz w:val="24"/>
          <w:szCs w:val="24"/>
        </w:rPr>
        <w:t xml:space="preserve">16. </w:t>
      </w:r>
      <w:r w:rsidR="008C2451" w:rsidRPr="005C3E9D">
        <w:rPr>
          <w:rFonts w:ascii="Times New Roman" w:hAnsi="Times New Roman" w:cs="Times New Roman"/>
          <w:sz w:val="24"/>
          <w:szCs w:val="24"/>
        </w:rPr>
        <w:t>a.</w:t>
      </w:r>
      <w:r w:rsidR="00992AAB">
        <w:rPr>
          <w:rFonts w:ascii="Times New Roman" w:hAnsi="Times New Roman" w:cs="Times New Roman"/>
          <w:sz w:val="24"/>
          <w:szCs w:val="24"/>
        </w:rPr>
        <w:t xml:space="preserve"> Discuss the nomenclature of enzymes</w:t>
      </w:r>
      <w:r w:rsidR="00992AAB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1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8C2451" w:rsidRPr="005C3E9D" w:rsidRDefault="004356B0" w:rsidP="008C2451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C2451" w:rsidRPr="005C3E9D">
        <w:rPr>
          <w:rFonts w:ascii="Times New Roman" w:hAnsi="Times New Roman" w:cs="Times New Roman"/>
          <w:sz w:val="24"/>
          <w:szCs w:val="24"/>
        </w:rPr>
        <w:t>Or</w:t>
      </w:r>
    </w:p>
    <w:p w:rsidR="008C2451" w:rsidRPr="000E4E0C" w:rsidRDefault="000E4E0C" w:rsidP="000E4E0C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b.   </w:t>
      </w:r>
      <w:r w:rsidR="00992AAB" w:rsidRPr="000E4E0C">
        <w:rPr>
          <w:rFonts w:ascii="Times New Roman" w:hAnsi="Times New Roman" w:cs="Times New Roman"/>
          <w:sz w:val="24"/>
          <w:szCs w:val="24"/>
        </w:rPr>
        <w:t xml:space="preserve">Give a short account on </w:t>
      </w:r>
      <w:r w:rsidR="007A2466" w:rsidRPr="000E4E0C">
        <w:rPr>
          <w:rFonts w:ascii="Times New Roman" w:hAnsi="Times New Roman" w:cs="Times New Roman"/>
          <w:sz w:val="24"/>
          <w:szCs w:val="24"/>
        </w:rPr>
        <w:t>Lineweaver Burk and Eadies-Hofstee plot.</w:t>
      </w:r>
      <w:r w:rsidR="00B13969" w:rsidRPr="000E4E0C">
        <w:rPr>
          <w:rFonts w:ascii="Times New Roman" w:hAnsi="Times New Roman" w:cs="Times New Roman"/>
          <w:sz w:val="24"/>
          <w:szCs w:val="24"/>
        </w:rPr>
        <w:tab/>
      </w:r>
      <w:r w:rsidR="00B13969" w:rsidRPr="000E4E0C">
        <w:rPr>
          <w:rFonts w:ascii="Times New Roman" w:hAnsi="Times New Roman" w:cs="Times New Roman"/>
          <w:sz w:val="24"/>
          <w:szCs w:val="24"/>
          <w:shd w:val="clear" w:color="auto" w:fill="FFFFFF"/>
        </w:rPr>
        <w:t>CO1K3</w:t>
      </w:r>
    </w:p>
    <w:p w:rsidR="00A72EAB" w:rsidRPr="005C3E9D" w:rsidRDefault="00A72EAB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C4382" w:rsidRPr="005C3E9D" w:rsidRDefault="000E4E0C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C4382" w:rsidRPr="005C3E9D">
        <w:rPr>
          <w:rFonts w:ascii="Times New Roman" w:hAnsi="Times New Roman" w:cs="Times New Roman"/>
          <w:sz w:val="24"/>
          <w:szCs w:val="24"/>
        </w:rPr>
        <w:t xml:space="preserve">17. </w:t>
      </w:r>
      <w:r w:rsidR="003F377E" w:rsidRPr="005C3E9D">
        <w:rPr>
          <w:rFonts w:ascii="Times New Roman" w:hAnsi="Times New Roman" w:cs="Times New Roman"/>
          <w:sz w:val="24"/>
          <w:szCs w:val="24"/>
        </w:rPr>
        <w:t xml:space="preserve">a. </w:t>
      </w:r>
      <w:r w:rsidR="00DA1A55">
        <w:rPr>
          <w:rFonts w:ascii="Times New Roman" w:hAnsi="Times New Roman" w:cs="Times New Roman"/>
          <w:sz w:val="24"/>
          <w:szCs w:val="24"/>
        </w:rPr>
        <w:t xml:space="preserve">Discuss the enzyme specificity in detail. </w:t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DA1A55">
        <w:rPr>
          <w:rFonts w:ascii="Times New Roman" w:hAnsi="Times New Roman" w:cs="Times New Roman"/>
          <w:sz w:val="24"/>
          <w:szCs w:val="24"/>
        </w:rPr>
        <w:tab/>
      </w:r>
      <w:r w:rsidR="00DA1A55">
        <w:rPr>
          <w:rFonts w:ascii="Times New Roman" w:hAnsi="Times New Roman" w:cs="Times New Roman"/>
          <w:sz w:val="24"/>
          <w:szCs w:val="24"/>
        </w:rPr>
        <w:tab/>
      </w:r>
      <w:r w:rsidR="00DA1A55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2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</w:p>
    <w:p w:rsidR="001C4382" w:rsidRPr="005C3E9D" w:rsidRDefault="004356B0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4382" w:rsidRPr="005C3E9D">
        <w:rPr>
          <w:rFonts w:ascii="Times New Roman" w:hAnsi="Times New Roman" w:cs="Times New Roman"/>
          <w:sz w:val="24"/>
          <w:szCs w:val="24"/>
        </w:rPr>
        <w:t>Or</w:t>
      </w:r>
    </w:p>
    <w:p w:rsidR="001C4382" w:rsidRPr="005C3E9D" w:rsidRDefault="00DA1A55" w:rsidP="00DA1A5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allosteric enzymes? Discuss its inhibition in detail.</w:t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2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1C4382" w:rsidRPr="005C3E9D" w:rsidRDefault="001C4382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F377E" w:rsidRPr="005C3E9D" w:rsidRDefault="000E4E0C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F377E" w:rsidRPr="005C3E9D">
        <w:rPr>
          <w:rFonts w:ascii="Times New Roman" w:hAnsi="Times New Roman" w:cs="Times New Roman"/>
          <w:sz w:val="24"/>
          <w:szCs w:val="24"/>
        </w:rPr>
        <w:t>18. a.</w:t>
      </w:r>
      <w:r w:rsidR="008F54D5">
        <w:rPr>
          <w:rFonts w:ascii="Times New Roman" w:hAnsi="Times New Roman" w:cs="Times New Roman"/>
          <w:sz w:val="24"/>
          <w:szCs w:val="24"/>
        </w:rPr>
        <w:t xml:space="preserve"> Discuss the methods of enzyme purification and characterization. </w:t>
      </w:r>
      <w:r w:rsidR="008F54D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3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</w:p>
    <w:p w:rsidR="005C3E9D" w:rsidRPr="005C3E9D" w:rsidRDefault="004356B0" w:rsidP="00A72E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F377E" w:rsidRPr="005C3E9D">
        <w:rPr>
          <w:rFonts w:ascii="Times New Roman" w:hAnsi="Times New Roman" w:cs="Times New Roman"/>
          <w:sz w:val="24"/>
          <w:szCs w:val="24"/>
        </w:rPr>
        <w:t>Or</w:t>
      </w:r>
    </w:p>
    <w:p w:rsidR="00B07349" w:rsidRPr="008F54D5" w:rsidRDefault="008F54D5" w:rsidP="008F54D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   b. Write a detailed note on membrane bound enzymes. </w:t>
      </w:r>
      <w:r w:rsidR="00E77475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77475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13969" w:rsidRPr="008F54D5">
        <w:rPr>
          <w:rFonts w:ascii="Times New Roman" w:hAnsi="Times New Roman" w:cs="Times New Roman"/>
          <w:sz w:val="24"/>
          <w:szCs w:val="24"/>
          <w:shd w:val="clear" w:color="auto" w:fill="FFFFFF"/>
        </w:rPr>
        <w:t>CO3K3</w:t>
      </w:r>
    </w:p>
    <w:p w:rsidR="004356B0" w:rsidRDefault="004356B0" w:rsidP="004356B0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394119" w:rsidRPr="000E4E0C" w:rsidRDefault="000E4E0C" w:rsidP="000E4E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07349" w:rsidRPr="000E4E0C">
        <w:rPr>
          <w:rFonts w:ascii="Times New Roman" w:hAnsi="Times New Roman" w:cs="Times New Roman"/>
          <w:sz w:val="24"/>
          <w:szCs w:val="24"/>
        </w:rPr>
        <w:t>19. a.</w:t>
      </w:r>
      <w:r w:rsidR="005A0FEE" w:rsidRPr="000E4E0C">
        <w:rPr>
          <w:rFonts w:ascii="Times New Roman" w:hAnsi="Times New Roman" w:cs="Times New Roman"/>
          <w:sz w:val="24"/>
          <w:szCs w:val="24"/>
        </w:rPr>
        <w:t xml:space="preserve"> How will you the isolate, screen, culture and preserve of industrially important </w:t>
      </w:r>
    </w:p>
    <w:p w:rsidR="00B07349" w:rsidRPr="00B07349" w:rsidRDefault="00394119" w:rsidP="000E4E0C">
      <w:pPr>
        <w:pStyle w:val="ListParagraph"/>
        <w:spacing w:after="0" w:line="240" w:lineRule="auto"/>
        <w:ind w:left="786" w:firstLine="29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crobes? </w:t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3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</w:p>
    <w:p w:rsidR="004356B0" w:rsidRDefault="004356B0" w:rsidP="000E4E0C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07349">
        <w:rPr>
          <w:rFonts w:ascii="Times New Roman" w:hAnsi="Times New Roman" w:cs="Times New Roman"/>
          <w:sz w:val="24"/>
          <w:szCs w:val="24"/>
        </w:rPr>
        <w:t>Or</w:t>
      </w:r>
    </w:p>
    <w:p w:rsidR="004356B0" w:rsidRPr="004356B0" w:rsidRDefault="004356B0" w:rsidP="004356B0">
      <w:pPr>
        <w:pStyle w:val="ListParagraph"/>
        <w:spacing w:after="0"/>
        <w:ind w:left="851" w:hanging="142"/>
        <w:jc w:val="both"/>
        <w:rPr>
          <w:rFonts w:ascii="Times New Roman" w:hAnsi="Times New Roman" w:cs="Times New Roman"/>
          <w:sz w:val="24"/>
          <w:szCs w:val="24"/>
        </w:rPr>
      </w:pPr>
      <w:r w:rsidRPr="004356B0">
        <w:rPr>
          <w:rFonts w:ascii="Times New Roman" w:hAnsi="Times New Roman" w:cs="Times New Roman"/>
          <w:sz w:val="24"/>
          <w:szCs w:val="24"/>
        </w:rPr>
        <w:t>b.</w:t>
      </w:r>
      <w:r w:rsidR="00394119">
        <w:rPr>
          <w:rFonts w:ascii="Times New Roman" w:hAnsi="Times New Roman" w:cs="Times New Roman"/>
          <w:sz w:val="24"/>
          <w:szCs w:val="24"/>
        </w:rPr>
        <w:t xml:space="preserve"> Discuss the large scale production of penicillin. </w:t>
      </w:r>
      <w:r w:rsidR="0039411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</w:rPr>
        <w:tab/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CO3</w:t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B13969">
        <w:rPr>
          <w:rFonts w:ascii="Times New Roman" w:hAnsi="Times New Roman" w:cs="Times New Roman"/>
          <w:sz w:val="24"/>
          <w:szCs w:val="24"/>
        </w:rPr>
        <w:tab/>
      </w:r>
    </w:p>
    <w:p w:rsidR="004356B0" w:rsidRDefault="004356B0" w:rsidP="004356B0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F76360" w:rsidRPr="000E4E0C" w:rsidRDefault="000E4E0C" w:rsidP="000E4E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B07349" w:rsidRPr="000E4E0C">
        <w:rPr>
          <w:rFonts w:ascii="Times New Roman" w:hAnsi="Times New Roman" w:cs="Times New Roman"/>
          <w:sz w:val="24"/>
          <w:szCs w:val="24"/>
        </w:rPr>
        <w:t xml:space="preserve">20. </w:t>
      </w:r>
      <w:r w:rsidR="004356B0" w:rsidRPr="000E4E0C">
        <w:rPr>
          <w:rFonts w:ascii="Times New Roman" w:hAnsi="Times New Roman" w:cs="Times New Roman"/>
          <w:sz w:val="24"/>
          <w:szCs w:val="24"/>
        </w:rPr>
        <w:t xml:space="preserve">a. </w:t>
      </w:r>
      <w:r w:rsidR="00F76360" w:rsidRPr="000E4E0C">
        <w:rPr>
          <w:rFonts w:ascii="Times New Roman" w:hAnsi="Times New Roman" w:cs="Times New Roman"/>
          <w:sz w:val="24"/>
          <w:szCs w:val="24"/>
        </w:rPr>
        <w:t xml:space="preserve">Elaborate the </w:t>
      </w:r>
      <w:r w:rsidR="00857E1A" w:rsidRPr="000E4E0C">
        <w:rPr>
          <w:rFonts w:ascii="Times New Roman" w:hAnsi="Times New Roman" w:cs="Times New Roman"/>
          <w:sz w:val="24"/>
          <w:szCs w:val="24"/>
        </w:rPr>
        <w:t>control and monitoring the variables of bioprocessing</w:t>
      </w:r>
      <w:r w:rsidR="004356B0" w:rsidRPr="000E4E0C">
        <w:rPr>
          <w:rFonts w:ascii="Times New Roman" w:hAnsi="Times New Roman" w:cs="Times New Roman"/>
          <w:sz w:val="24"/>
          <w:szCs w:val="24"/>
        </w:rPr>
        <w:t>.</w:t>
      </w:r>
      <w:r w:rsidR="00E77475" w:rsidRPr="000E4E0C">
        <w:rPr>
          <w:rFonts w:ascii="Times New Roman" w:hAnsi="Times New Roman" w:cs="Times New Roman"/>
          <w:sz w:val="24"/>
          <w:szCs w:val="24"/>
        </w:rPr>
        <w:tab/>
      </w:r>
      <w:r w:rsidR="00B13969" w:rsidRPr="000E4E0C">
        <w:rPr>
          <w:rFonts w:ascii="Times New Roman" w:hAnsi="Times New Roman" w:cs="Times New Roman"/>
          <w:sz w:val="24"/>
          <w:szCs w:val="24"/>
          <w:shd w:val="clear" w:color="auto" w:fill="FFFFFF"/>
        </w:rPr>
        <w:t>CO5K2</w:t>
      </w:r>
    </w:p>
    <w:p w:rsidR="004356B0" w:rsidRDefault="004356B0" w:rsidP="00B07349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76360">
        <w:rPr>
          <w:rFonts w:ascii="Times New Roman" w:hAnsi="Times New Roman" w:cs="Times New Roman"/>
          <w:sz w:val="24"/>
          <w:szCs w:val="24"/>
        </w:rPr>
        <w:t>Or</w:t>
      </w:r>
    </w:p>
    <w:p w:rsidR="000E4E0C" w:rsidRDefault="00F76360" w:rsidP="004356B0">
      <w:pPr>
        <w:pStyle w:val="ListParagraph"/>
        <w:spacing w:after="0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r w:rsidR="00857E1A">
        <w:rPr>
          <w:rFonts w:ascii="Times New Roman" w:hAnsi="Times New Roman" w:cs="Times New Roman"/>
          <w:sz w:val="24"/>
          <w:szCs w:val="24"/>
        </w:rPr>
        <w:t>Defend the roles of chromatographic techniques in bioprocessing.</w:t>
      </w:r>
      <w:r w:rsidR="00E77475">
        <w:rPr>
          <w:rFonts w:ascii="Times New Roman" w:hAnsi="Times New Roman" w:cs="Times New Roman"/>
          <w:sz w:val="24"/>
          <w:szCs w:val="24"/>
        </w:rPr>
        <w:tab/>
      </w:r>
      <w:r w:rsidR="00B13969" w:rsidRPr="004E2A14">
        <w:rPr>
          <w:rFonts w:ascii="Times New Roman" w:hAnsi="Times New Roman" w:cs="Times New Roman"/>
          <w:sz w:val="24"/>
          <w:szCs w:val="24"/>
          <w:shd w:val="clear" w:color="auto" w:fill="FFFFFF"/>
        </w:rPr>
        <w:t>CO5K</w:t>
      </w:r>
      <w:r w:rsidR="00B13969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</w:p>
    <w:p w:rsidR="00F76360" w:rsidRPr="000E4E0C" w:rsidRDefault="000E4E0C" w:rsidP="000E4E0C">
      <w:pPr>
        <w:tabs>
          <w:tab w:val="left" w:pos="3660"/>
        </w:tabs>
      </w:pPr>
      <w:r>
        <w:tab/>
        <w:t>********</w:t>
      </w:r>
    </w:p>
    <w:sectPr w:rsidR="00F76360" w:rsidRPr="000E4E0C" w:rsidSect="000E4E0C"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24C41"/>
    <w:multiLevelType w:val="hybridMultilevel"/>
    <w:tmpl w:val="1FC424F4"/>
    <w:lvl w:ilvl="0" w:tplc="C15451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2697EB0"/>
    <w:multiLevelType w:val="hybridMultilevel"/>
    <w:tmpl w:val="60FAF662"/>
    <w:lvl w:ilvl="0" w:tplc="C1545144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EAD65F7"/>
    <w:multiLevelType w:val="hybridMultilevel"/>
    <w:tmpl w:val="1FC424F4"/>
    <w:lvl w:ilvl="0" w:tplc="C15451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60D5A88"/>
    <w:multiLevelType w:val="hybridMultilevel"/>
    <w:tmpl w:val="6196222E"/>
    <w:lvl w:ilvl="0" w:tplc="7C1EECDC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CE657A2"/>
    <w:multiLevelType w:val="hybridMultilevel"/>
    <w:tmpl w:val="3B0A8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QxMzS0sDQwMbK0sLRU0lEKTi0uzszPAykwqQUAX4XZQCwAAAA="/>
  </w:docVars>
  <w:rsids>
    <w:rsidRoot w:val="00896272"/>
    <w:rsid w:val="000E4E0C"/>
    <w:rsid w:val="001567D8"/>
    <w:rsid w:val="001C4382"/>
    <w:rsid w:val="001D4DFD"/>
    <w:rsid w:val="001E1EB7"/>
    <w:rsid w:val="0021369A"/>
    <w:rsid w:val="00213CEB"/>
    <w:rsid w:val="002A36AF"/>
    <w:rsid w:val="002C3A9E"/>
    <w:rsid w:val="00334D59"/>
    <w:rsid w:val="00394119"/>
    <w:rsid w:val="003F377E"/>
    <w:rsid w:val="0042759B"/>
    <w:rsid w:val="00427AD7"/>
    <w:rsid w:val="004356B0"/>
    <w:rsid w:val="00496801"/>
    <w:rsid w:val="004B11BE"/>
    <w:rsid w:val="004E2A14"/>
    <w:rsid w:val="00507069"/>
    <w:rsid w:val="00530995"/>
    <w:rsid w:val="005A0FEE"/>
    <w:rsid w:val="005C3E9D"/>
    <w:rsid w:val="00685B2B"/>
    <w:rsid w:val="006A2449"/>
    <w:rsid w:val="0077190E"/>
    <w:rsid w:val="00772038"/>
    <w:rsid w:val="007A2466"/>
    <w:rsid w:val="007D36AA"/>
    <w:rsid w:val="00823754"/>
    <w:rsid w:val="00857E1A"/>
    <w:rsid w:val="00891624"/>
    <w:rsid w:val="00896272"/>
    <w:rsid w:val="008C2451"/>
    <w:rsid w:val="008F54D5"/>
    <w:rsid w:val="00923F3D"/>
    <w:rsid w:val="00992AAB"/>
    <w:rsid w:val="00A53583"/>
    <w:rsid w:val="00A72EAB"/>
    <w:rsid w:val="00B05E56"/>
    <w:rsid w:val="00B07349"/>
    <w:rsid w:val="00B13969"/>
    <w:rsid w:val="00B152BC"/>
    <w:rsid w:val="00B23C74"/>
    <w:rsid w:val="00B644C5"/>
    <w:rsid w:val="00B72731"/>
    <w:rsid w:val="00BC7073"/>
    <w:rsid w:val="00C7062B"/>
    <w:rsid w:val="00CA46B9"/>
    <w:rsid w:val="00CC3A1C"/>
    <w:rsid w:val="00CF5F89"/>
    <w:rsid w:val="00D27124"/>
    <w:rsid w:val="00DA1A55"/>
    <w:rsid w:val="00DF7FA4"/>
    <w:rsid w:val="00E76A63"/>
    <w:rsid w:val="00E77475"/>
    <w:rsid w:val="00E83E50"/>
    <w:rsid w:val="00EB3E87"/>
    <w:rsid w:val="00EC3441"/>
    <w:rsid w:val="00EF5A9F"/>
    <w:rsid w:val="00F174F0"/>
    <w:rsid w:val="00F33910"/>
    <w:rsid w:val="00F76360"/>
    <w:rsid w:val="00F85AE0"/>
    <w:rsid w:val="00FA45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D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27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91624"/>
    <w:rPr>
      <w:color w:val="0000FF"/>
      <w:u w:val="single"/>
    </w:rPr>
  </w:style>
  <w:style w:type="paragraph" w:styleId="NoSpacing">
    <w:name w:val="No Spacing"/>
    <w:uiPriority w:val="99"/>
    <w:qFormat/>
    <w:rsid w:val="00E76A63"/>
    <w:pPr>
      <w:spacing w:after="0" w:line="240" w:lineRule="auto"/>
    </w:pPr>
    <w:rPr>
      <w:rFonts w:ascii="Calibri" w:eastAsia="Calibri" w:hAnsi="Calibri" w:cs="Calibri"/>
      <w:lang w:val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1</TotalTime>
  <Pages>2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</cp:lastModifiedBy>
  <cp:revision>25</cp:revision>
  <dcterms:created xsi:type="dcterms:W3CDTF">2018-09-15T04:59:00Z</dcterms:created>
  <dcterms:modified xsi:type="dcterms:W3CDTF">2019-09-20T04:55:00Z</dcterms:modified>
</cp:coreProperties>
</file>